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C10F6" w14:textId="77777777" w:rsidR="00664C22" w:rsidRPr="00F63536" w:rsidRDefault="007C6F53" w:rsidP="007C6F53">
      <w:pPr>
        <w:jc w:val="center"/>
        <w:rPr>
          <w:rFonts w:ascii="DIN" w:hAnsi="DIN"/>
          <w:b/>
          <w:sz w:val="28"/>
        </w:rPr>
      </w:pPr>
      <w:r w:rsidRPr="00F63536">
        <w:rPr>
          <w:rFonts w:ascii="DIN" w:hAnsi="DIN"/>
          <w:b/>
          <w:sz w:val="28"/>
        </w:rPr>
        <w:t>RE</w:t>
      </w:r>
      <w:r w:rsidR="00126572" w:rsidRPr="00F63536">
        <w:rPr>
          <w:rFonts w:ascii="DIN" w:hAnsi="DIN"/>
          <w:b/>
          <w:sz w:val="28"/>
        </w:rPr>
        <w:t>FERRAL TO</w:t>
      </w:r>
      <w:r w:rsidR="000D02AC" w:rsidRPr="00F63536">
        <w:rPr>
          <w:rFonts w:ascii="DIN" w:hAnsi="DIN"/>
          <w:b/>
          <w:sz w:val="28"/>
        </w:rPr>
        <w:t xml:space="preserve"> LEARNING SUPPORT OR WMEP</w:t>
      </w:r>
    </w:p>
    <w:p w14:paraId="25136ABC" w14:textId="77777777" w:rsidR="000146E4" w:rsidRDefault="007C6F53" w:rsidP="00743D1A">
      <w:pPr>
        <w:tabs>
          <w:tab w:val="left" w:pos="7800"/>
        </w:tabs>
        <w:rPr>
          <w:rFonts w:ascii="DIN" w:hAnsi="DIN"/>
        </w:rPr>
      </w:pPr>
      <w:r>
        <w:rPr>
          <w:rFonts w:ascii="DIN" w:hAnsi="DIN"/>
        </w:rPr>
        <w:t>This form can be used</w:t>
      </w:r>
      <w:r w:rsidR="000146E4">
        <w:rPr>
          <w:rFonts w:ascii="DIN" w:hAnsi="DIN"/>
        </w:rPr>
        <w:t>:</w:t>
      </w:r>
    </w:p>
    <w:p w14:paraId="74F27F11" w14:textId="77777777" w:rsidR="000146E4" w:rsidRDefault="000146E4" w:rsidP="00C00912">
      <w:pPr>
        <w:pStyle w:val="ListParagraph"/>
        <w:numPr>
          <w:ilvl w:val="0"/>
          <w:numId w:val="1"/>
        </w:numPr>
        <w:tabs>
          <w:tab w:val="left" w:pos="7800"/>
        </w:tabs>
        <w:rPr>
          <w:rFonts w:ascii="DIN" w:hAnsi="DIN"/>
        </w:rPr>
      </w:pPr>
      <w:r>
        <w:rPr>
          <w:rFonts w:ascii="DIN" w:hAnsi="DIN"/>
        </w:rPr>
        <w:t xml:space="preserve">For </w:t>
      </w:r>
      <w:r w:rsidR="007C6F53" w:rsidRPr="000146E4">
        <w:rPr>
          <w:rFonts w:ascii="DIN" w:hAnsi="DIN"/>
        </w:rPr>
        <w:t xml:space="preserve">an applicant </w:t>
      </w:r>
      <w:r>
        <w:rPr>
          <w:rFonts w:ascii="DIN" w:hAnsi="DIN"/>
        </w:rPr>
        <w:t xml:space="preserve">that </w:t>
      </w:r>
      <w:r w:rsidR="007C6F53" w:rsidRPr="000146E4">
        <w:rPr>
          <w:rFonts w:ascii="DIN" w:hAnsi="DIN"/>
        </w:rPr>
        <w:t>cannot be made an offer into their intended course</w:t>
      </w:r>
      <w:r w:rsidRPr="000146E4">
        <w:rPr>
          <w:rFonts w:ascii="DIN" w:hAnsi="DIN"/>
        </w:rPr>
        <w:t>,</w:t>
      </w:r>
      <w:r w:rsidR="007C6F53" w:rsidRPr="000146E4">
        <w:rPr>
          <w:rFonts w:ascii="DIN" w:hAnsi="DIN"/>
        </w:rPr>
        <w:t xml:space="preserve"> due to their L&amp;N level.  </w:t>
      </w:r>
      <w:bookmarkStart w:id="0" w:name="_GoBack"/>
      <w:bookmarkEnd w:id="0"/>
    </w:p>
    <w:p w14:paraId="1601A80A" w14:textId="77777777" w:rsidR="00F6534C" w:rsidRPr="000146E4" w:rsidRDefault="000146E4" w:rsidP="00C00912">
      <w:pPr>
        <w:pStyle w:val="ListParagraph"/>
        <w:numPr>
          <w:ilvl w:val="0"/>
          <w:numId w:val="1"/>
        </w:numPr>
        <w:tabs>
          <w:tab w:val="left" w:pos="7800"/>
        </w:tabs>
        <w:rPr>
          <w:rFonts w:ascii="DIN" w:hAnsi="DIN"/>
        </w:rPr>
      </w:pPr>
      <w:r>
        <w:rPr>
          <w:rFonts w:ascii="DIN" w:hAnsi="DIN"/>
        </w:rPr>
        <w:t xml:space="preserve">By </w:t>
      </w:r>
      <w:r w:rsidR="007C6F53" w:rsidRPr="000146E4">
        <w:rPr>
          <w:rFonts w:ascii="DIN" w:hAnsi="DIN"/>
        </w:rPr>
        <w:t xml:space="preserve">service area staff to pass on details of an interested applicant to the </w:t>
      </w:r>
      <w:r w:rsidR="00126572">
        <w:rPr>
          <w:rFonts w:ascii="DIN" w:hAnsi="DIN"/>
        </w:rPr>
        <w:t>Learning Support</w:t>
      </w:r>
      <w:r w:rsidR="007C6F53" w:rsidRPr="000146E4">
        <w:rPr>
          <w:rFonts w:ascii="DIN" w:hAnsi="DIN"/>
        </w:rPr>
        <w:t xml:space="preserve"> team.</w:t>
      </w:r>
    </w:p>
    <w:p w14:paraId="58983AA8" w14:textId="77777777" w:rsidR="007C6F53" w:rsidRPr="007C6F53" w:rsidRDefault="007C6F53">
      <w:pPr>
        <w:rPr>
          <w:rFonts w:ascii="DIN" w:hAnsi="DIN"/>
        </w:rPr>
      </w:pPr>
    </w:p>
    <w:tbl>
      <w:tblPr>
        <w:tblStyle w:val="TableGrid"/>
        <w:tblW w:w="13849" w:type="dxa"/>
        <w:tblLook w:val="04A0" w:firstRow="1" w:lastRow="0" w:firstColumn="1" w:lastColumn="0" w:noHBand="0" w:noVBand="1"/>
      </w:tblPr>
      <w:tblGrid>
        <w:gridCol w:w="2174"/>
        <w:gridCol w:w="11675"/>
      </w:tblGrid>
      <w:tr w:rsidR="00F6534C" w:rsidRPr="007C6F53" w14:paraId="1E1FC858" w14:textId="77777777" w:rsidTr="000146E4">
        <w:trPr>
          <w:trHeight w:val="844"/>
        </w:trPr>
        <w:tc>
          <w:tcPr>
            <w:tcW w:w="2174" w:type="dxa"/>
            <w:shd w:val="clear" w:color="auto" w:fill="007582"/>
          </w:tcPr>
          <w:p w14:paraId="630F339E" w14:textId="77777777" w:rsidR="007C6F53" w:rsidRPr="007C6F53" w:rsidRDefault="00F6534C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Student ID</w:t>
            </w:r>
            <w:r w:rsidR="007C6F53" w:rsidRPr="007C6F53">
              <w:rPr>
                <w:rFonts w:ascii="DIN" w:hAnsi="DIN"/>
                <w:color w:val="FFFFFF" w:themeColor="background1"/>
              </w:rPr>
              <w:t xml:space="preserve"> </w:t>
            </w:r>
          </w:p>
          <w:p w14:paraId="593C2683" w14:textId="77777777" w:rsidR="00F6534C" w:rsidRPr="007C6F53" w:rsidRDefault="007C6F53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(if applicable)</w:t>
            </w:r>
          </w:p>
        </w:tc>
        <w:tc>
          <w:tcPr>
            <w:tcW w:w="11675" w:type="dxa"/>
          </w:tcPr>
          <w:p w14:paraId="739E61ED" w14:textId="77777777" w:rsidR="00F6534C" w:rsidRPr="007C6F53" w:rsidRDefault="00F6534C">
            <w:pPr>
              <w:rPr>
                <w:rFonts w:ascii="DIN" w:hAnsi="DIN"/>
              </w:rPr>
            </w:pPr>
          </w:p>
        </w:tc>
      </w:tr>
      <w:tr w:rsidR="00F6534C" w:rsidRPr="007C6F53" w14:paraId="4E93070E" w14:textId="77777777" w:rsidTr="000146E4">
        <w:trPr>
          <w:trHeight w:val="797"/>
        </w:trPr>
        <w:tc>
          <w:tcPr>
            <w:tcW w:w="2174" w:type="dxa"/>
            <w:shd w:val="clear" w:color="auto" w:fill="007582"/>
          </w:tcPr>
          <w:p w14:paraId="4455AC90" w14:textId="77777777" w:rsidR="00F6534C" w:rsidRPr="007C6F53" w:rsidRDefault="00F6534C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First Name</w:t>
            </w:r>
          </w:p>
        </w:tc>
        <w:tc>
          <w:tcPr>
            <w:tcW w:w="11675" w:type="dxa"/>
          </w:tcPr>
          <w:p w14:paraId="25C9ECED" w14:textId="77777777" w:rsidR="00F6534C" w:rsidRPr="007C6F53" w:rsidRDefault="00F6534C">
            <w:pPr>
              <w:rPr>
                <w:rFonts w:ascii="DIN" w:hAnsi="DIN"/>
              </w:rPr>
            </w:pPr>
          </w:p>
        </w:tc>
      </w:tr>
      <w:tr w:rsidR="00F6534C" w:rsidRPr="007C6F53" w14:paraId="2D014A44" w14:textId="77777777" w:rsidTr="000146E4">
        <w:trPr>
          <w:trHeight w:val="844"/>
        </w:trPr>
        <w:tc>
          <w:tcPr>
            <w:tcW w:w="2174" w:type="dxa"/>
            <w:shd w:val="clear" w:color="auto" w:fill="007582"/>
          </w:tcPr>
          <w:p w14:paraId="79827E72" w14:textId="77777777" w:rsidR="00F6534C" w:rsidRPr="007C6F53" w:rsidRDefault="00F6534C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Surname</w:t>
            </w:r>
          </w:p>
        </w:tc>
        <w:tc>
          <w:tcPr>
            <w:tcW w:w="11675" w:type="dxa"/>
          </w:tcPr>
          <w:p w14:paraId="1E39DDDE" w14:textId="77777777" w:rsidR="00F6534C" w:rsidRPr="007C6F53" w:rsidRDefault="00F6534C">
            <w:pPr>
              <w:rPr>
                <w:rFonts w:ascii="DIN" w:hAnsi="DIN"/>
              </w:rPr>
            </w:pPr>
          </w:p>
        </w:tc>
      </w:tr>
      <w:tr w:rsidR="00F6534C" w:rsidRPr="007C6F53" w14:paraId="3C34FCD7" w14:textId="77777777" w:rsidTr="000146E4">
        <w:trPr>
          <w:trHeight w:val="797"/>
        </w:trPr>
        <w:tc>
          <w:tcPr>
            <w:tcW w:w="2174" w:type="dxa"/>
            <w:shd w:val="clear" w:color="auto" w:fill="007582"/>
          </w:tcPr>
          <w:p w14:paraId="258AEA85" w14:textId="77777777" w:rsidR="00F6534C" w:rsidRPr="007C6F53" w:rsidRDefault="00F6534C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Course Applied For</w:t>
            </w:r>
          </w:p>
          <w:p w14:paraId="5D53C5A9" w14:textId="77777777" w:rsidR="007C6F53" w:rsidRPr="007C6F53" w:rsidRDefault="007C6F53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(if applicable)</w:t>
            </w:r>
          </w:p>
        </w:tc>
        <w:tc>
          <w:tcPr>
            <w:tcW w:w="11675" w:type="dxa"/>
          </w:tcPr>
          <w:p w14:paraId="71D2B9F6" w14:textId="77777777" w:rsidR="00F6534C" w:rsidRPr="007C6F53" w:rsidRDefault="00F6534C">
            <w:pPr>
              <w:rPr>
                <w:rFonts w:ascii="DIN" w:hAnsi="DIN"/>
              </w:rPr>
            </w:pPr>
          </w:p>
        </w:tc>
      </w:tr>
      <w:tr w:rsidR="00F6534C" w:rsidRPr="007C6F53" w14:paraId="6E798D16" w14:textId="77777777" w:rsidTr="000146E4">
        <w:trPr>
          <w:trHeight w:val="844"/>
        </w:trPr>
        <w:tc>
          <w:tcPr>
            <w:tcW w:w="2174" w:type="dxa"/>
            <w:shd w:val="clear" w:color="auto" w:fill="007582"/>
          </w:tcPr>
          <w:p w14:paraId="57D4A24A" w14:textId="77777777" w:rsidR="00F6534C" w:rsidRPr="007C6F53" w:rsidRDefault="00F6534C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L&amp;N Result</w:t>
            </w:r>
          </w:p>
          <w:p w14:paraId="1362D717" w14:textId="77777777" w:rsidR="007C6F53" w:rsidRPr="007C6F53" w:rsidRDefault="007C6F53">
            <w:pPr>
              <w:rPr>
                <w:rFonts w:ascii="DIN" w:hAnsi="DIN"/>
                <w:color w:val="FFFFFF" w:themeColor="background1"/>
              </w:rPr>
            </w:pPr>
            <w:r w:rsidRPr="007C6F53">
              <w:rPr>
                <w:rFonts w:ascii="DIN" w:hAnsi="DIN"/>
                <w:color w:val="FFFFFF" w:themeColor="background1"/>
              </w:rPr>
              <w:t>(if applicable)</w:t>
            </w:r>
          </w:p>
        </w:tc>
        <w:tc>
          <w:tcPr>
            <w:tcW w:w="11675" w:type="dxa"/>
          </w:tcPr>
          <w:p w14:paraId="51E2378A" w14:textId="77777777" w:rsidR="00F6534C" w:rsidRPr="007C6F53" w:rsidRDefault="00F6534C">
            <w:pPr>
              <w:rPr>
                <w:rFonts w:ascii="DIN" w:hAnsi="DIN"/>
              </w:rPr>
            </w:pPr>
          </w:p>
        </w:tc>
      </w:tr>
    </w:tbl>
    <w:p w14:paraId="48266AAB" w14:textId="77777777" w:rsidR="00F6534C" w:rsidRPr="007C6F53" w:rsidRDefault="00F6534C">
      <w:pPr>
        <w:rPr>
          <w:rFonts w:ascii="DIN" w:hAnsi="DIN"/>
        </w:rPr>
      </w:pPr>
    </w:p>
    <w:tbl>
      <w:tblPr>
        <w:tblStyle w:val="TableGrid"/>
        <w:tblW w:w="1389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946"/>
        <w:gridCol w:w="6946"/>
      </w:tblGrid>
      <w:tr w:rsidR="00C00912" w:rsidRPr="007C6F53" w14:paraId="45A2A15D" w14:textId="77777777" w:rsidTr="00C00912">
        <w:tc>
          <w:tcPr>
            <w:tcW w:w="6946" w:type="dxa"/>
            <w:shd w:val="clear" w:color="auto" w:fill="007582"/>
          </w:tcPr>
          <w:p w14:paraId="04D70EB2" w14:textId="421D32FA" w:rsidR="00C00912" w:rsidRPr="00F63536" w:rsidRDefault="00C00912" w:rsidP="00F6534C">
            <w:pPr>
              <w:rPr>
                <w:rFonts w:ascii="DIN" w:hAnsi="DIN" w:cstheme="minorHAnsi"/>
                <w:b/>
                <w:color w:val="FFFFFF" w:themeColor="background1"/>
              </w:rPr>
            </w:pPr>
            <w:r w:rsidRPr="00F63536">
              <w:rPr>
                <w:rFonts w:ascii="DIN" w:hAnsi="DIN" w:cstheme="minorHAnsi"/>
                <w:b/>
                <w:color w:val="FFFFFF" w:themeColor="background1"/>
              </w:rPr>
              <w:t>WMEP</w:t>
            </w:r>
          </w:p>
          <w:p w14:paraId="495B7DB5" w14:textId="77777777" w:rsidR="00C00912" w:rsidRPr="00F63536" w:rsidRDefault="00C00912" w:rsidP="00F6534C">
            <w:pPr>
              <w:rPr>
                <w:rFonts w:ascii="DIN" w:hAnsi="DIN" w:cstheme="minorHAnsi"/>
                <w:b/>
                <w:color w:val="FFFFFF" w:themeColor="background1"/>
              </w:rPr>
            </w:pPr>
          </w:p>
        </w:tc>
        <w:tc>
          <w:tcPr>
            <w:tcW w:w="6946" w:type="dxa"/>
            <w:shd w:val="clear" w:color="auto" w:fill="007582"/>
          </w:tcPr>
          <w:p w14:paraId="55F267B0" w14:textId="02393307" w:rsidR="00C00912" w:rsidRPr="00F63536" w:rsidRDefault="00C00912" w:rsidP="00F6534C">
            <w:pPr>
              <w:rPr>
                <w:rFonts w:ascii="DIN" w:eastAsia="Times New Roman" w:hAnsi="DIN" w:cstheme="minorHAnsi"/>
                <w:b/>
                <w:bCs/>
                <w:color w:val="FFFFFF" w:themeColor="background1"/>
                <w:lang w:eastAsia="en-AU"/>
              </w:rPr>
            </w:pPr>
            <w:r w:rsidRPr="00F63536">
              <w:rPr>
                <w:rFonts w:ascii="DIN" w:eastAsia="Times New Roman" w:hAnsi="DIN" w:cstheme="minorHAnsi"/>
                <w:b/>
                <w:bCs/>
                <w:color w:val="FFFFFF" w:themeColor="background1"/>
                <w:lang w:eastAsia="en-AU"/>
              </w:rPr>
              <w:t>LEARNING SUPPORT</w:t>
            </w:r>
          </w:p>
          <w:p w14:paraId="4F80AA19" w14:textId="77777777" w:rsidR="00C00912" w:rsidRPr="00F63536" w:rsidRDefault="00C00912" w:rsidP="00F6534C">
            <w:pPr>
              <w:rPr>
                <w:rFonts w:ascii="DIN" w:hAnsi="DIN" w:cstheme="minorHAnsi"/>
                <w:b/>
                <w:color w:val="FFFFFF" w:themeColor="background1"/>
              </w:rPr>
            </w:pPr>
          </w:p>
        </w:tc>
      </w:tr>
      <w:tr w:rsidR="00C00912" w:rsidRPr="007C6F53" w14:paraId="13F2177D" w14:textId="77777777" w:rsidTr="00C00912">
        <w:tc>
          <w:tcPr>
            <w:tcW w:w="6946" w:type="dxa"/>
          </w:tcPr>
          <w:p w14:paraId="476EDA63" w14:textId="5D186354" w:rsidR="00C00912" w:rsidRPr="00C00912" w:rsidRDefault="00C00912" w:rsidP="00F6534C">
            <w:pPr>
              <w:rPr>
                <w:rFonts w:ascii="DIN" w:hAnsi="DIN" w:cstheme="minorHAnsi"/>
                <w:b/>
              </w:rPr>
            </w:pPr>
            <w:r>
              <w:rPr>
                <w:rFonts w:ascii="DIN" w:hAnsi="DIN" w:cstheme="minorHAnsi"/>
                <w:b/>
              </w:rPr>
              <w:t xml:space="preserve">Email: </w:t>
            </w:r>
            <w:hyperlink r:id="rId7" w:history="1">
              <w:r w:rsidRPr="00B767B8">
                <w:rPr>
                  <w:rStyle w:val="Hyperlink"/>
                  <w:rFonts w:ascii="DIN" w:hAnsi="DIN" w:cstheme="minorHAnsi"/>
                  <w:b/>
                </w:rPr>
                <w:t>WMEP@vu.edu.au</w:t>
              </w:r>
            </w:hyperlink>
            <w:r>
              <w:rPr>
                <w:rFonts w:ascii="DIN" w:hAnsi="DIN" w:cstheme="minorHAnsi"/>
                <w:b/>
              </w:rPr>
              <w:t xml:space="preserve"> </w:t>
            </w:r>
            <w:r w:rsidRPr="007C6F53">
              <w:rPr>
                <w:rFonts w:ascii="DIN" w:hAnsi="DIN" w:cstheme="minorHAnsi"/>
              </w:rPr>
              <w:t xml:space="preserve">  </w:t>
            </w:r>
          </w:p>
          <w:p w14:paraId="02BCE40E" w14:textId="5FBDA645" w:rsidR="00C00912" w:rsidRPr="007C6F53" w:rsidRDefault="00C00912" w:rsidP="00F6534C">
            <w:pPr>
              <w:rPr>
                <w:rFonts w:ascii="DIN" w:hAnsi="DIN" w:cstheme="minorHAnsi"/>
              </w:rPr>
            </w:pPr>
          </w:p>
        </w:tc>
        <w:tc>
          <w:tcPr>
            <w:tcW w:w="6946" w:type="dxa"/>
          </w:tcPr>
          <w:p w14:paraId="756FFD11" w14:textId="3B58C40A" w:rsidR="00C00912" w:rsidRDefault="00C00912" w:rsidP="00F6534C">
            <w:pPr>
              <w:rPr>
                <w:rFonts w:ascii="DIN" w:eastAsia="Times New Roman" w:hAnsi="DIN" w:cstheme="minorHAnsi"/>
                <w:b/>
                <w:bCs/>
                <w:lang w:eastAsia="en-AU"/>
              </w:rPr>
            </w:pPr>
            <w:r>
              <w:rPr>
                <w:rFonts w:ascii="DIN" w:eastAsia="Times New Roman" w:hAnsi="DIN" w:cstheme="minorHAnsi"/>
                <w:b/>
                <w:bCs/>
                <w:lang w:eastAsia="en-AU"/>
              </w:rPr>
              <w:t xml:space="preserve">Email: </w:t>
            </w:r>
            <w:hyperlink r:id="rId8" w:history="1">
              <w:r w:rsidR="00703A5A" w:rsidRPr="00B767B8">
                <w:rPr>
                  <w:rStyle w:val="Hyperlink"/>
                  <w:rFonts w:ascii="DIN" w:eastAsia="Times New Roman" w:hAnsi="DIN" w:cstheme="minorHAnsi"/>
                  <w:b/>
                  <w:bCs/>
                  <w:lang w:eastAsia="en-AU"/>
                </w:rPr>
                <w:t>Learning.Support@vu.edu.au</w:t>
              </w:r>
            </w:hyperlink>
            <w:r w:rsidR="00703A5A">
              <w:rPr>
                <w:rFonts w:ascii="DIN" w:eastAsia="Times New Roman" w:hAnsi="DIN" w:cstheme="minorHAnsi"/>
                <w:b/>
                <w:bCs/>
                <w:lang w:eastAsia="en-AU"/>
              </w:rPr>
              <w:t xml:space="preserve"> </w:t>
            </w:r>
          </w:p>
          <w:p w14:paraId="1C0211B6" w14:textId="09A07EAF" w:rsidR="00C00912" w:rsidRPr="007C6F53" w:rsidRDefault="00C00912" w:rsidP="00F6534C">
            <w:pPr>
              <w:rPr>
                <w:rFonts w:ascii="DIN" w:hAnsi="DIN" w:cstheme="minorHAnsi"/>
              </w:rPr>
            </w:pPr>
          </w:p>
        </w:tc>
      </w:tr>
    </w:tbl>
    <w:p w14:paraId="497BC53D" w14:textId="77777777" w:rsidR="00F6534C" w:rsidRDefault="00F6534C" w:rsidP="007C6F53"/>
    <w:sectPr w:rsidR="00F6534C" w:rsidSect="00930B02">
      <w:headerReference w:type="default" r:id="rId9"/>
      <w:footerReference w:type="default" r:id="rId10"/>
      <w:pgSz w:w="16838" w:h="11906" w:orient="landscape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EBC92" w14:textId="77777777" w:rsidR="00A87804" w:rsidRDefault="00A87804" w:rsidP="007C6F53">
      <w:pPr>
        <w:spacing w:after="0" w:line="240" w:lineRule="auto"/>
      </w:pPr>
      <w:r>
        <w:separator/>
      </w:r>
    </w:p>
  </w:endnote>
  <w:endnote w:type="continuationSeparator" w:id="0">
    <w:p w14:paraId="4A95C7F7" w14:textId="77777777" w:rsidR="00A87804" w:rsidRDefault="00A87804" w:rsidP="007C6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">
    <w:altName w:val="Corbel"/>
    <w:charset w:val="00"/>
    <w:family w:val="auto"/>
    <w:pitch w:val="variable"/>
    <w:sig w:usb0="800000A7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665C4" w14:textId="1E530484" w:rsidR="00F63536" w:rsidRPr="007C6F53" w:rsidRDefault="00230AA8" w:rsidP="00230AA8">
    <w:pPr>
      <w:pStyle w:val="Footer"/>
      <w:jc w:val="right"/>
      <w:rPr>
        <w:rFonts w:ascii="DIN" w:hAnsi="DIN"/>
        <w:sz w:val="18"/>
      </w:rPr>
    </w:pPr>
    <w:r>
      <w:rPr>
        <w:rFonts w:ascii="DIN" w:hAnsi="DIN"/>
        <w:sz w:val="18"/>
      </w:rPr>
      <w:t xml:space="preserve">V2.0 </w:t>
    </w:r>
    <w:r w:rsidR="00F63536">
      <w:rPr>
        <w:rFonts w:ascii="DIN" w:hAnsi="DIN"/>
        <w:sz w:val="18"/>
      </w:rPr>
      <w:t>January</w:t>
    </w:r>
    <w:r w:rsidR="00F63536" w:rsidRPr="007C6F53">
      <w:rPr>
        <w:rFonts w:ascii="DIN" w:hAnsi="DIN"/>
        <w:sz w:val="18"/>
      </w:rPr>
      <w:t xml:space="preserve"> 201</w:t>
    </w:r>
    <w:r w:rsidR="00F63536">
      <w:rPr>
        <w:rFonts w:ascii="DIN" w:hAnsi="DIN"/>
        <w:sz w:val="18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EF6D3" w14:textId="77777777" w:rsidR="00A87804" w:rsidRDefault="00A87804" w:rsidP="007C6F53">
      <w:pPr>
        <w:spacing w:after="0" w:line="240" w:lineRule="auto"/>
      </w:pPr>
      <w:r>
        <w:separator/>
      </w:r>
    </w:p>
  </w:footnote>
  <w:footnote w:type="continuationSeparator" w:id="0">
    <w:p w14:paraId="1B4C8E9B" w14:textId="77777777" w:rsidR="00A87804" w:rsidRDefault="00A87804" w:rsidP="007C6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A760BF" w14:textId="77777777" w:rsidR="00F63536" w:rsidRDefault="00F63536">
    <w:pPr>
      <w:pStyle w:val="Header"/>
    </w:pPr>
    <w:r>
      <w:t xml:space="preserve"> </w:t>
    </w:r>
    <w:r>
      <w:tab/>
    </w:r>
    <w:r>
      <w:tab/>
    </w:r>
    <w:r>
      <w:tab/>
    </w:r>
    <w:r>
      <w:tab/>
    </w:r>
    <w:r>
      <w:tab/>
      <w:t xml:space="preserve">           </w:t>
    </w:r>
    <w:r>
      <w:rPr>
        <w:noProof/>
        <w:lang w:eastAsia="en-AU"/>
      </w:rPr>
      <w:drawing>
        <wp:inline distT="0" distB="0" distL="0" distR="0" wp14:anchorId="091610DE" wp14:editId="2E91D610">
          <wp:extent cx="1656000" cy="549954"/>
          <wp:effectExtent l="0" t="0" r="1905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UPoly_Logo_Master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5499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7E3C2E"/>
    <w:multiLevelType w:val="hybridMultilevel"/>
    <w:tmpl w:val="0624DF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NDY3NTUxMTAyNDVR0lEKTi0uzszPAykwrAUAv0gVuSwAAAA="/>
  </w:docVars>
  <w:rsids>
    <w:rsidRoot w:val="00F6534C"/>
    <w:rsid w:val="000130B9"/>
    <w:rsid w:val="000146E4"/>
    <w:rsid w:val="000277A7"/>
    <w:rsid w:val="00041EC2"/>
    <w:rsid w:val="00046A11"/>
    <w:rsid w:val="00054606"/>
    <w:rsid w:val="00077A6F"/>
    <w:rsid w:val="000C025C"/>
    <w:rsid w:val="000D02AC"/>
    <w:rsid w:val="000E2474"/>
    <w:rsid w:val="00126572"/>
    <w:rsid w:val="00142127"/>
    <w:rsid w:val="00145E21"/>
    <w:rsid w:val="00151464"/>
    <w:rsid w:val="00170BB9"/>
    <w:rsid w:val="00181502"/>
    <w:rsid w:val="001D3E46"/>
    <w:rsid w:val="00230AA8"/>
    <w:rsid w:val="00231335"/>
    <w:rsid w:val="00235B25"/>
    <w:rsid w:val="00246097"/>
    <w:rsid w:val="002870C3"/>
    <w:rsid w:val="002B4F7E"/>
    <w:rsid w:val="002D5B5D"/>
    <w:rsid w:val="00301FDC"/>
    <w:rsid w:val="003142E6"/>
    <w:rsid w:val="0033481F"/>
    <w:rsid w:val="00355992"/>
    <w:rsid w:val="00373E7D"/>
    <w:rsid w:val="003A19C8"/>
    <w:rsid w:val="003A5FED"/>
    <w:rsid w:val="003C34FC"/>
    <w:rsid w:val="00420BE5"/>
    <w:rsid w:val="00437B64"/>
    <w:rsid w:val="004425F6"/>
    <w:rsid w:val="004A1F76"/>
    <w:rsid w:val="0051206E"/>
    <w:rsid w:val="00552FE8"/>
    <w:rsid w:val="005B21F0"/>
    <w:rsid w:val="005D0A67"/>
    <w:rsid w:val="00634273"/>
    <w:rsid w:val="0066147E"/>
    <w:rsid w:val="00664C22"/>
    <w:rsid w:val="006979A9"/>
    <w:rsid w:val="006A0445"/>
    <w:rsid w:val="006A050D"/>
    <w:rsid w:val="006A17B9"/>
    <w:rsid w:val="006A6D29"/>
    <w:rsid w:val="006B24A8"/>
    <w:rsid w:val="006C5191"/>
    <w:rsid w:val="006D4659"/>
    <w:rsid w:val="006E5AA2"/>
    <w:rsid w:val="006F57EB"/>
    <w:rsid w:val="00703A5A"/>
    <w:rsid w:val="00717F6D"/>
    <w:rsid w:val="00722BEC"/>
    <w:rsid w:val="00733124"/>
    <w:rsid w:val="00743D1A"/>
    <w:rsid w:val="00781B3C"/>
    <w:rsid w:val="007C6F53"/>
    <w:rsid w:val="007D1035"/>
    <w:rsid w:val="007E1029"/>
    <w:rsid w:val="007E262D"/>
    <w:rsid w:val="00815ABC"/>
    <w:rsid w:val="00860F8D"/>
    <w:rsid w:val="00893226"/>
    <w:rsid w:val="00897E00"/>
    <w:rsid w:val="008D20D3"/>
    <w:rsid w:val="008E6857"/>
    <w:rsid w:val="008F4018"/>
    <w:rsid w:val="00930B02"/>
    <w:rsid w:val="00940706"/>
    <w:rsid w:val="00943B68"/>
    <w:rsid w:val="00962262"/>
    <w:rsid w:val="009B0DF1"/>
    <w:rsid w:val="009B5A57"/>
    <w:rsid w:val="009D6A97"/>
    <w:rsid w:val="009E1558"/>
    <w:rsid w:val="00A17A7B"/>
    <w:rsid w:val="00A309AE"/>
    <w:rsid w:val="00A53F83"/>
    <w:rsid w:val="00A87804"/>
    <w:rsid w:val="00AC5D71"/>
    <w:rsid w:val="00B06830"/>
    <w:rsid w:val="00B14DB6"/>
    <w:rsid w:val="00B30FD1"/>
    <w:rsid w:val="00B4598B"/>
    <w:rsid w:val="00B936D7"/>
    <w:rsid w:val="00BA0C95"/>
    <w:rsid w:val="00BC0402"/>
    <w:rsid w:val="00BE3604"/>
    <w:rsid w:val="00BE36CF"/>
    <w:rsid w:val="00C00912"/>
    <w:rsid w:val="00C01667"/>
    <w:rsid w:val="00C11D1E"/>
    <w:rsid w:val="00C1487A"/>
    <w:rsid w:val="00C36696"/>
    <w:rsid w:val="00C60B13"/>
    <w:rsid w:val="00C96715"/>
    <w:rsid w:val="00CC0FA0"/>
    <w:rsid w:val="00CC49AF"/>
    <w:rsid w:val="00D239B4"/>
    <w:rsid w:val="00D41EF4"/>
    <w:rsid w:val="00D46597"/>
    <w:rsid w:val="00D804E3"/>
    <w:rsid w:val="00DB358C"/>
    <w:rsid w:val="00E059A0"/>
    <w:rsid w:val="00E3153D"/>
    <w:rsid w:val="00E6612C"/>
    <w:rsid w:val="00E825D5"/>
    <w:rsid w:val="00E859D1"/>
    <w:rsid w:val="00EB3F6B"/>
    <w:rsid w:val="00F169CB"/>
    <w:rsid w:val="00F63536"/>
    <w:rsid w:val="00F6534C"/>
    <w:rsid w:val="00F84478"/>
    <w:rsid w:val="00FD05FC"/>
    <w:rsid w:val="00FD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CDED3E"/>
  <w15:chartTrackingRefBased/>
  <w15:docId w15:val="{288E67B7-52DC-4BFE-9C0D-0E09BAC29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53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534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6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F53"/>
  </w:style>
  <w:style w:type="paragraph" w:styleId="Footer">
    <w:name w:val="footer"/>
    <w:basedOn w:val="Normal"/>
    <w:link w:val="FooterChar"/>
    <w:uiPriority w:val="99"/>
    <w:unhideWhenUsed/>
    <w:rsid w:val="007C6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F53"/>
  </w:style>
  <w:style w:type="paragraph" w:styleId="ListParagraph">
    <w:name w:val="List Paragraph"/>
    <w:basedOn w:val="Normal"/>
    <w:uiPriority w:val="34"/>
    <w:qFormat/>
    <w:rsid w:val="000146E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635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7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arning.Support@vu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MEP@vu.edu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4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Kalimnios</dc:creator>
  <cp:keywords/>
  <dc:description/>
  <cp:lastModifiedBy>Vishal Khanna</cp:lastModifiedBy>
  <cp:revision>2</cp:revision>
  <dcterms:created xsi:type="dcterms:W3CDTF">2019-02-14T04:56:00Z</dcterms:created>
  <dcterms:modified xsi:type="dcterms:W3CDTF">2019-02-14T04:56:00Z</dcterms:modified>
</cp:coreProperties>
</file>